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C4BE0" w14:textId="6A86BF6C" w:rsidR="00586882" w:rsidRPr="00FE3BDC" w:rsidRDefault="00A96AC6" w:rsidP="00A96AC6">
      <w:pPr>
        <w:pStyle w:val="Title"/>
        <w:jc w:val="both"/>
        <w:rPr>
          <w:rFonts w:ascii="Abadi Extra Light" w:hAnsi="Abadi Extra Light" w:cstheme="majorHAnsi"/>
          <w:b/>
          <w:bCs/>
          <w:spacing w:val="20"/>
          <w:sz w:val="40"/>
          <w:szCs w:val="40"/>
          <w:lang w:val="en-US"/>
        </w:rPr>
      </w:pPr>
      <w:r w:rsidRPr="00FE3BDC">
        <w:rPr>
          <w:rFonts w:ascii="Abadi Extra Light" w:hAnsi="Abadi Extra Light" w:cstheme="majorHAnsi"/>
          <w:b/>
          <w:bCs/>
          <w:spacing w:val="20"/>
          <w:sz w:val="40"/>
          <w:szCs w:val="40"/>
          <w:lang w:val="en-US"/>
        </w:rPr>
        <w:t>Kim Forrester</w:t>
      </w:r>
    </w:p>
    <w:p w14:paraId="56D78127" w14:textId="0B3B22A7" w:rsidR="00586882" w:rsidRPr="00FE3BDC" w:rsidRDefault="00A96AC6" w:rsidP="004D2091">
      <w:pPr>
        <w:spacing w:after="360"/>
        <w:jc w:val="both"/>
        <w:rPr>
          <w:rFonts w:ascii="Abadi Extra Light" w:hAnsi="Abadi Extra Light" w:cstheme="majorHAnsi"/>
          <w:b/>
          <w:spacing w:val="20"/>
          <w:lang w:val="en-US"/>
        </w:rPr>
      </w:pPr>
      <w:r w:rsidRPr="00FE3BDC">
        <w:rPr>
          <w:rFonts w:ascii="Abadi Extra Light" w:hAnsi="Abadi Extra Light" w:cstheme="majorHAnsi"/>
          <w:b/>
          <w:iCs/>
          <w:spacing w:val="20"/>
          <w:lang w:val="en-US"/>
        </w:rPr>
        <w:t>Holistic Well-Being Educator</w:t>
      </w:r>
      <w:r w:rsidR="00563AE7" w:rsidRPr="00FE3BDC">
        <w:rPr>
          <w:rFonts w:ascii="Abadi Extra Light" w:hAnsi="Abadi Extra Light" w:cstheme="majorHAnsi"/>
          <w:b/>
          <w:spacing w:val="20"/>
          <w:lang w:val="en-US"/>
        </w:rPr>
        <w:t xml:space="preserve"> | </w:t>
      </w:r>
      <w:r w:rsidRPr="00FE3BDC">
        <w:rPr>
          <w:rFonts w:ascii="Abadi Extra Light" w:hAnsi="Abadi Extra Light" w:cstheme="majorHAnsi"/>
          <w:b/>
          <w:spacing w:val="20"/>
          <w:lang w:val="en-US"/>
        </w:rPr>
        <w:t>Author</w:t>
      </w:r>
      <w:r w:rsidR="008E6E27" w:rsidRPr="00FE3BDC">
        <w:rPr>
          <w:rFonts w:ascii="Abadi Extra Light" w:hAnsi="Abadi Extra Light" w:cstheme="majorHAnsi"/>
          <w:b/>
          <w:spacing w:val="20"/>
          <w:lang w:val="en-US"/>
        </w:rPr>
        <w:t xml:space="preserve"> </w:t>
      </w:r>
      <w:r w:rsidR="007A13B7" w:rsidRPr="00FE3BDC">
        <w:rPr>
          <w:rFonts w:ascii="Abadi Extra Light" w:hAnsi="Abadi Extra Light" w:cstheme="majorHAnsi"/>
          <w:b/>
          <w:spacing w:val="20"/>
          <w:lang w:val="en-US"/>
        </w:rPr>
        <w:t xml:space="preserve">| </w:t>
      </w:r>
      <w:r w:rsidRPr="00FE3BDC">
        <w:rPr>
          <w:rFonts w:ascii="Abadi Extra Light" w:hAnsi="Abadi Extra Light" w:cstheme="majorHAnsi"/>
          <w:b/>
          <w:spacing w:val="20"/>
          <w:lang w:val="en-US"/>
        </w:rPr>
        <w:t>Speak</w:t>
      </w:r>
      <w:r w:rsidR="00E668BA" w:rsidRPr="00FE3BDC">
        <w:rPr>
          <w:rFonts w:ascii="Abadi Extra Light" w:hAnsi="Abadi Extra Light" w:cstheme="majorHAnsi"/>
          <w:b/>
          <w:spacing w:val="20"/>
          <w:lang w:val="en-US"/>
        </w:rPr>
        <w:t>er</w:t>
      </w:r>
    </w:p>
    <w:p w14:paraId="70C749A9" w14:textId="581A0FE2" w:rsidR="00A96AC6" w:rsidRPr="00FE3BDC" w:rsidRDefault="00A96AC6" w:rsidP="00A96AC6">
      <w:pPr>
        <w:jc w:val="both"/>
        <w:rPr>
          <w:rFonts w:ascii="Abadi Extra Light" w:hAnsi="Abadi Extra Light" w:cstheme="majorHAnsi"/>
          <w:b/>
          <w:noProof/>
          <w:spacing w:val="20"/>
          <w:lang w:eastAsia="en-AU"/>
        </w:rPr>
      </w:pPr>
      <w:r w:rsidRPr="00FE3BDC">
        <w:rPr>
          <w:rFonts w:ascii="Abadi Extra Light" w:hAnsi="Abadi Extra Light" w:cstheme="majorHAnsi"/>
          <w:b/>
          <w:noProof/>
          <w:spacing w:val="20"/>
          <w:lang w:eastAsia="en-AU"/>
        </w:rPr>
        <w:drawing>
          <wp:anchor distT="0" distB="0" distL="114300" distR="114300" simplePos="0" relativeHeight="251658240" behindDoc="0" locked="0" layoutInCell="1" allowOverlap="1" wp14:anchorId="6A99A738" wp14:editId="237A727B">
            <wp:simplePos x="0" y="0"/>
            <wp:positionH relativeFrom="column">
              <wp:posOffset>41910</wp:posOffset>
            </wp:positionH>
            <wp:positionV relativeFrom="paragraph">
              <wp:posOffset>59690</wp:posOffset>
            </wp:positionV>
            <wp:extent cx="2292985" cy="25793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8196" b="16818"/>
                    <a:stretch/>
                  </pic:blipFill>
                  <pic:spPr bwMode="auto">
                    <a:xfrm>
                      <a:off x="0" y="0"/>
                      <a:ext cx="2292985" cy="257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3BDC">
        <w:rPr>
          <w:rFonts w:ascii="Abadi Extra Light" w:hAnsi="Abadi Extra Light" w:cstheme="majorHAnsi"/>
          <w:b/>
          <w:noProof/>
          <w:spacing w:val="20"/>
          <w:lang w:eastAsia="en-AU"/>
        </w:rPr>
        <w:t>Kim Forrester is a mother, nature lover, global traveller, holistic well-being advocate and kindness enthusiast. As an award-winning author, educator and consultant, she combines cutting edge science with spiritual philosophy to inspire holistic well-being and fullness of living.</w:t>
      </w:r>
    </w:p>
    <w:p w14:paraId="4D043439" w14:textId="1E6B2C2C" w:rsidR="00A96AC6" w:rsidRPr="00FE3BDC" w:rsidRDefault="00A96AC6" w:rsidP="00A96AC6">
      <w:pPr>
        <w:jc w:val="both"/>
        <w:rPr>
          <w:rFonts w:ascii="Abadi Extra Light" w:hAnsi="Abadi Extra Light" w:cstheme="majorHAnsi"/>
          <w:bCs/>
          <w:noProof/>
          <w:spacing w:val="20"/>
          <w:lang w:eastAsia="en-AU"/>
        </w:rPr>
      </w:pPr>
      <w:r w:rsidRPr="00FE3BDC">
        <w:rPr>
          <w:rFonts w:ascii="Abadi Extra Light" w:hAnsi="Abadi Extra Light" w:cstheme="majorHAnsi"/>
          <w:bCs/>
          <w:noProof/>
          <w:spacing w:val="20"/>
          <w:lang w:eastAsia="en-AU"/>
        </w:rPr>
        <w:t>She has featured in media throughout Australia, New Zealand, Asia and the USA and regularly contributes to well-being and lifestyle publications all over the world. An experienced and engaging speaker, Kim is available to talk on a wide range of wellness and lifestyle topics. She is also the host of the Eudaemonia podcast, where she takes a deep dive into the habits and traits that can help us flourish in life.</w:t>
      </w:r>
    </w:p>
    <w:p w14:paraId="00D6ED5A" w14:textId="3D6CFE1C" w:rsidR="00A96AC6" w:rsidRPr="00FE3BDC" w:rsidRDefault="00A96AC6" w:rsidP="00A96AC6">
      <w:pPr>
        <w:jc w:val="both"/>
        <w:rPr>
          <w:rFonts w:ascii="Abadi Extra Light" w:hAnsi="Abadi Extra Light" w:cstheme="majorHAnsi"/>
          <w:bCs/>
          <w:noProof/>
          <w:spacing w:val="20"/>
          <w:lang w:eastAsia="en-AU"/>
        </w:rPr>
      </w:pPr>
      <w:r w:rsidRPr="00FE3BDC">
        <w:rPr>
          <w:rFonts w:ascii="Abadi Extra Light" w:hAnsi="Abadi Extra Light" w:cstheme="majorHAnsi"/>
          <w:bCs/>
          <w:noProof/>
          <w:spacing w:val="20"/>
          <w:lang w:eastAsia="en-AU"/>
        </w:rPr>
        <w:t>Kim earned a Diploma of Arts (Philosophy) through Massey University, and her first book, Infinite Mind, was awarded a Silver Medal in the global 2016 Living Now Book Awards.</w:t>
      </w:r>
    </w:p>
    <w:p w14:paraId="2B5702FA" w14:textId="58106E46" w:rsidR="00486616" w:rsidRPr="00FE3BDC" w:rsidRDefault="00A96AC6" w:rsidP="00A96AC6">
      <w:pPr>
        <w:spacing w:after="120"/>
        <w:jc w:val="both"/>
        <w:rPr>
          <w:rFonts w:ascii="Abadi Extra Light" w:hAnsi="Abadi Extra Light" w:cstheme="majorHAnsi"/>
          <w:bCs/>
          <w:noProof/>
          <w:spacing w:val="20"/>
          <w:shd w:val="clear" w:color="auto" w:fill="FFFFFF"/>
          <w:lang w:eastAsia="en-AU"/>
        </w:rPr>
      </w:pPr>
      <w:r w:rsidRPr="00FE3BDC">
        <w:rPr>
          <w:rFonts w:ascii="Abadi Extra Light" w:hAnsi="Abadi Extra Light" w:cstheme="majorHAnsi"/>
          <w:bCs/>
          <w:noProof/>
          <w:spacing w:val="20"/>
          <w:lang w:eastAsia="en-AU"/>
        </w:rPr>
        <w:t>Born in Aotearoa-New Zealand, Kim has spent more than two decades as a global citizen, living in several countries throughout Europe, South-east Asia</w:t>
      </w:r>
      <w:r w:rsidR="006A18BF" w:rsidRPr="00FE3BDC">
        <w:rPr>
          <w:rFonts w:ascii="Abadi Extra Light" w:hAnsi="Abadi Extra Light" w:cstheme="majorHAnsi"/>
          <w:bCs/>
          <w:noProof/>
          <w:spacing w:val="20"/>
          <w:lang w:eastAsia="en-AU"/>
        </w:rPr>
        <w:t>,</w:t>
      </w:r>
      <w:r w:rsidRPr="00FE3BDC">
        <w:rPr>
          <w:rFonts w:ascii="Abadi Extra Light" w:hAnsi="Abadi Extra Light" w:cstheme="majorHAnsi"/>
          <w:bCs/>
          <w:noProof/>
          <w:spacing w:val="20"/>
          <w:lang w:eastAsia="en-AU"/>
        </w:rPr>
        <w:t xml:space="preserve"> and the Pacific. </w:t>
      </w:r>
      <w:hyperlink r:id="rId6" w:history="1">
        <w:r w:rsidRPr="00FE3BDC">
          <w:rPr>
            <w:rStyle w:val="Hyperlink"/>
            <w:rFonts w:ascii="Abadi Extra Light" w:hAnsi="Abadi Extra Light" w:cstheme="majorHAnsi"/>
            <w:b/>
            <w:noProof/>
            <w:spacing w:val="20"/>
            <w:lang w:eastAsia="en-AU"/>
          </w:rPr>
          <w:t>www.kimforrester.net</w:t>
        </w:r>
      </w:hyperlink>
    </w:p>
    <w:p w14:paraId="4419F30F" w14:textId="1874340B" w:rsidR="006B60A6" w:rsidRPr="00FE3BDC" w:rsidRDefault="006B60A6" w:rsidP="00A96AC6">
      <w:pPr>
        <w:spacing w:after="0"/>
        <w:jc w:val="both"/>
        <w:rPr>
          <w:rFonts w:ascii="Abadi Extra Light" w:hAnsi="Abadi Extra Light" w:cstheme="majorHAnsi"/>
          <w:spacing w:val="20"/>
          <w:shd w:val="clear" w:color="auto" w:fill="FFFFFF"/>
        </w:rPr>
      </w:pPr>
    </w:p>
    <w:p w14:paraId="328E4FCE" w14:textId="70D8B3A2" w:rsidR="00FC43E9" w:rsidRPr="00FE3BDC" w:rsidRDefault="00A96AC6" w:rsidP="001A6858">
      <w:pPr>
        <w:pStyle w:val="Heading3"/>
        <w:rPr>
          <w:rFonts w:ascii="Abadi Extra Light" w:hAnsi="Abadi Extra Light"/>
          <w:b/>
          <w:bCs/>
          <w:color w:val="auto"/>
          <w:spacing w:val="20"/>
          <w:sz w:val="32"/>
          <w:szCs w:val="32"/>
          <w:lang w:val="en-US"/>
        </w:rPr>
      </w:pPr>
      <w:r w:rsidRPr="00FE3BDC">
        <w:rPr>
          <w:rFonts w:ascii="Abadi Extra Light" w:hAnsi="Abadi Extra Light"/>
          <w:b/>
          <w:bCs/>
          <w:color w:val="auto"/>
          <w:spacing w:val="20"/>
          <w:sz w:val="32"/>
          <w:szCs w:val="32"/>
          <w:lang w:val="en-US"/>
        </w:rPr>
        <w:t>Byline</w:t>
      </w:r>
    </w:p>
    <w:p w14:paraId="33B2BFE0" w14:textId="7E7D2787" w:rsidR="00A96AC6" w:rsidRPr="00FE3BDC" w:rsidRDefault="00000000" w:rsidP="001A6858">
      <w:pPr>
        <w:jc w:val="both"/>
        <w:rPr>
          <w:rFonts w:ascii="Abadi Extra Light" w:eastAsiaTheme="majorEastAsia" w:hAnsi="Abadi Extra Light" w:cstheme="majorHAnsi"/>
          <w:spacing w:val="20"/>
          <w:kern w:val="28"/>
          <w:lang w:val="en-US"/>
        </w:rPr>
      </w:pPr>
      <w:hyperlink r:id="rId7" w:history="1">
        <w:r w:rsidR="00A96AC6" w:rsidRPr="00FE3BDC">
          <w:rPr>
            <w:rStyle w:val="Hyperlink"/>
            <w:rFonts w:ascii="Abadi Extra Light" w:eastAsiaTheme="majorEastAsia" w:hAnsi="Abadi Extra Light" w:cstheme="majorHAnsi"/>
            <w:spacing w:val="20"/>
            <w:kern w:val="28"/>
            <w:lang w:val="en-US"/>
          </w:rPr>
          <w:t>Kim Forrester</w:t>
        </w:r>
      </w:hyperlink>
      <w:r w:rsidR="00A96AC6" w:rsidRPr="00FE3BDC">
        <w:rPr>
          <w:rFonts w:ascii="Abadi Extra Light" w:eastAsiaTheme="majorEastAsia" w:hAnsi="Abadi Extra Light" w:cstheme="majorHAnsi"/>
          <w:spacing w:val="20"/>
          <w:kern w:val="28"/>
          <w:lang w:val="en-US"/>
        </w:rPr>
        <w:t xml:space="preserve"> is an award-winning author, holistic well-being educator, and consultant. She blends science with spiritual philosophy to inspire fullness of living, and regularly contributes to well-being and lifestyle publications all over the world. </w:t>
      </w:r>
      <w:r w:rsidR="006A18BF" w:rsidRPr="00FE3BDC">
        <w:rPr>
          <w:rFonts w:ascii="Abadi Extra Light" w:eastAsiaTheme="majorEastAsia" w:hAnsi="Abadi Extra Light" w:cstheme="majorHAnsi"/>
          <w:spacing w:val="20"/>
          <w:kern w:val="28"/>
          <w:lang w:val="en-US"/>
        </w:rPr>
        <w:t>Her award-winning book, Infinite Mind, is a collection of true psychic experiences and the modern research that is beginning to explain these phenomena.</w:t>
      </w:r>
    </w:p>
    <w:p w14:paraId="79ADB710" w14:textId="2FBBF863" w:rsidR="001A6858" w:rsidRPr="00FE3BDC" w:rsidRDefault="001A6858" w:rsidP="00A96AC6">
      <w:pPr>
        <w:pStyle w:val="Title"/>
        <w:jc w:val="both"/>
        <w:rPr>
          <w:rFonts w:ascii="Abadi Extra Light" w:hAnsi="Abadi Extra Light" w:cstheme="majorHAnsi"/>
          <w:spacing w:val="20"/>
          <w:sz w:val="22"/>
          <w:szCs w:val="22"/>
          <w:lang w:val="en-US"/>
        </w:rPr>
      </w:pPr>
    </w:p>
    <w:p w14:paraId="6A4762AE" w14:textId="1D3E61AB" w:rsidR="001A6858" w:rsidRPr="00FE3BDC" w:rsidRDefault="001A6858" w:rsidP="001A6858">
      <w:pPr>
        <w:pStyle w:val="Heading3"/>
        <w:rPr>
          <w:rFonts w:ascii="Abadi Extra Light" w:hAnsi="Abadi Extra Light"/>
          <w:b/>
          <w:bCs/>
          <w:color w:val="auto"/>
          <w:spacing w:val="20"/>
          <w:sz w:val="32"/>
          <w:szCs w:val="32"/>
          <w:lang w:val="en-US"/>
        </w:rPr>
      </w:pPr>
      <w:r w:rsidRPr="00FE3BDC">
        <w:rPr>
          <w:rFonts w:ascii="Abadi Extra Light" w:hAnsi="Abadi Extra Light"/>
          <w:b/>
          <w:bCs/>
          <w:color w:val="auto"/>
          <w:spacing w:val="20"/>
          <w:sz w:val="32"/>
          <w:szCs w:val="32"/>
          <w:lang w:val="en-US"/>
        </w:rPr>
        <w:t>Social Media</w:t>
      </w:r>
    </w:p>
    <w:p w14:paraId="4EC0DEC5" w14:textId="0D7FF2E2" w:rsidR="001A6858" w:rsidRPr="00FE3BDC" w:rsidRDefault="00BA1639" w:rsidP="004D2091">
      <w:pPr>
        <w:pStyle w:val="Heading3"/>
        <w:spacing w:before="0"/>
        <w:rPr>
          <w:rFonts w:ascii="Abadi Extra Light" w:hAnsi="Abadi Extra Light" w:cstheme="majorHAnsi"/>
          <w:color w:val="auto"/>
          <w:spacing w:val="20"/>
          <w:kern w:val="28"/>
          <w:sz w:val="22"/>
          <w:szCs w:val="22"/>
          <w:lang w:val="en-US"/>
        </w:rPr>
      </w:pPr>
      <w:r w:rsidRPr="00FE3BDC">
        <w:rPr>
          <w:rFonts w:ascii="Abadi Extra Light" w:hAnsi="Abadi Extra Light" w:cstheme="majorHAnsi"/>
          <w:b/>
          <w:bCs/>
          <w:color w:val="auto"/>
          <w:spacing w:val="20"/>
          <w:kern w:val="28"/>
          <w:sz w:val="22"/>
          <w:szCs w:val="22"/>
          <w:lang w:val="en-US"/>
        </w:rPr>
        <w:t>Facebook:</w:t>
      </w:r>
      <w:r w:rsidRPr="00FE3BDC">
        <w:rPr>
          <w:rFonts w:ascii="Abadi Extra Light" w:hAnsi="Abadi Extra Light" w:cstheme="majorHAnsi"/>
          <w:color w:val="auto"/>
          <w:spacing w:val="20"/>
          <w:kern w:val="28"/>
          <w:sz w:val="22"/>
          <w:szCs w:val="22"/>
          <w:lang w:val="en-US"/>
        </w:rPr>
        <w:t xml:space="preserve"> Kim Forrester Holistic Wellness</w:t>
      </w:r>
      <w:r w:rsidR="00FE3BDC" w:rsidRPr="00FE3BDC">
        <w:rPr>
          <w:rFonts w:ascii="Abadi Extra Light" w:hAnsi="Abadi Extra Light" w:cstheme="majorHAnsi"/>
          <w:color w:val="auto"/>
          <w:spacing w:val="20"/>
          <w:kern w:val="28"/>
          <w:sz w:val="22"/>
          <w:szCs w:val="22"/>
          <w:lang w:val="en-US"/>
        </w:rPr>
        <w:t xml:space="preserve"> (@iamkimforrester)</w:t>
      </w:r>
    </w:p>
    <w:p w14:paraId="7985165B" w14:textId="00957211" w:rsidR="00BA1639" w:rsidRPr="00FE3BDC" w:rsidRDefault="004D2091" w:rsidP="004D2091">
      <w:pPr>
        <w:spacing w:after="0"/>
        <w:rPr>
          <w:rFonts w:ascii="Abadi Extra Light" w:hAnsi="Abadi Extra Light" w:cstheme="majorHAnsi"/>
          <w:spacing w:val="20"/>
          <w:lang w:val="en-US"/>
        </w:rPr>
      </w:pPr>
      <w:r w:rsidRPr="00FE3BDC">
        <w:rPr>
          <w:rFonts w:ascii="Abadi Extra Light" w:hAnsi="Abadi Extra Light" w:cstheme="majorHAnsi"/>
          <w:b/>
          <w:bCs/>
          <w:spacing w:val="20"/>
          <w:lang w:val="en-US"/>
        </w:rPr>
        <w:t>Instagram</w:t>
      </w:r>
      <w:r w:rsidRPr="00FE3BDC">
        <w:rPr>
          <w:rFonts w:ascii="Abadi Extra Light" w:hAnsi="Abadi Extra Light" w:cstheme="majorHAnsi"/>
          <w:spacing w:val="20"/>
          <w:lang w:val="en-US"/>
        </w:rPr>
        <w:t>: @iamkimforrester</w:t>
      </w:r>
    </w:p>
    <w:p w14:paraId="00459EDE" w14:textId="408B4DA8" w:rsidR="00FE3BDC" w:rsidRPr="00FE3BDC" w:rsidRDefault="00FE3BDC" w:rsidP="004D2091">
      <w:pPr>
        <w:spacing w:after="0"/>
        <w:rPr>
          <w:rFonts w:ascii="Abadi Extra Light" w:hAnsi="Abadi Extra Light" w:cstheme="majorHAnsi"/>
          <w:spacing w:val="20"/>
          <w:lang w:val="en-US"/>
        </w:rPr>
      </w:pPr>
      <w:r w:rsidRPr="00FE3BDC">
        <w:rPr>
          <w:rFonts w:ascii="Abadi Extra Light" w:hAnsi="Abadi Extra Light" w:cstheme="majorHAnsi"/>
          <w:b/>
          <w:bCs/>
          <w:spacing w:val="20"/>
          <w:lang w:val="en-US"/>
        </w:rPr>
        <w:t>YouTube:</w:t>
      </w:r>
      <w:r w:rsidRPr="00FE3BDC">
        <w:rPr>
          <w:rFonts w:ascii="Abadi Extra Light" w:hAnsi="Abadi Extra Light" w:cstheme="majorHAnsi"/>
          <w:spacing w:val="20"/>
          <w:lang w:val="en-US"/>
        </w:rPr>
        <w:t xml:space="preserve"> @iamkimforrester</w:t>
      </w:r>
    </w:p>
    <w:p w14:paraId="6ADFEB46" w14:textId="10EAF631" w:rsidR="004D2091" w:rsidRPr="00FE3BDC" w:rsidRDefault="006A18BF" w:rsidP="00B8151E">
      <w:pPr>
        <w:rPr>
          <w:rFonts w:ascii="Abadi Extra Light" w:hAnsi="Abadi Extra Light" w:cstheme="majorHAnsi"/>
          <w:spacing w:val="20"/>
          <w:lang w:val="en-US"/>
        </w:rPr>
      </w:pPr>
      <w:r w:rsidRPr="00FE3BDC">
        <w:rPr>
          <w:rFonts w:ascii="Abadi Extra Light" w:hAnsi="Abadi Extra Light" w:cstheme="majorHAnsi"/>
          <w:b/>
          <w:bCs/>
          <w:spacing w:val="20"/>
          <w:lang w:val="en-US"/>
        </w:rPr>
        <w:t>Supernova</w:t>
      </w:r>
      <w:r w:rsidR="004D2091" w:rsidRPr="00FE3BDC">
        <w:rPr>
          <w:rFonts w:ascii="Abadi Extra Light" w:hAnsi="Abadi Extra Light" w:cstheme="majorHAnsi"/>
          <w:spacing w:val="20"/>
          <w:lang w:val="en-US"/>
        </w:rPr>
        <w:t>: @iamkimforrester</w:t>
      </w:r>
    </w:p>
    <w:p w14:paraId="1DCA05A6" w14:textId="142470FB" w:rsidR="001A6858" w:rsidRPr="00FE3BDC" w:rsidRDefault="001A6858" w:rsidP="001A6858">
      <w:pPr>
        <w:pStyle w:val="Heading3"/>
        <w:rPr>
          <w:rFonts w:ascii="Abadi Extra Light" w:hAnsi="Abadi Extra Light" w:cstheme="majorHAnsi"/>
          <w:color w:val="auto"/>
          <w:spacing w:val="20"/>
          <w:kern w:val="28"/>
          <w:sz w:val="22"/>
          <w:szCs w:val="22"/>
          <w:lang w:val="en-US"/>
        </w:rPr>
      </w:pPr>
    </w:p>
    <w:p w14:paraId="18986502" w14:textId="61E69F29" w:rsidR="00586882" w:rsidRPr="00FE3BDC" w:rsidRDefault="00586882" w:rsidP="001A6858">
      <w:pPr>
        <w:pStyle w:val="Heading3"/>
        <w:rPr>
          <w:rFonts w:ascii="Abadi Extra Light" w:hAnsi="Abadi Extra Light"/>
          <w:b/>
          <w:bCs/>
          <w:color w:val="auto"/>
          <w:spacing w:val="20"/>
          <w:sz w:val="32"/>
          <w:szCs w:val="32"/>
          <w:lang w:val="en-US"/>
        </w:rPr>
      </w:pPr>
      <w:r w:rsidRPr="00FE3BDC">
        <w:rPr>
          <w:rFonts w:ascii="Abadi Extra Light" w:hAnsi="Abadi Extra Light"/>
          <w:b/>
          <w:bCs/>
          <w:color w:val="auto"/>
          <w:spacing w:val="20"/>
          <w:sz w:val="32"/>
          <w:szCs w:val="32"/>
          <w:lang w:val="en-US"/>
        </w:rPr>
        <w:t>Press Topics</w:t>
      </w:r>
    </w:p>
    <w:p w14:paraId="0D980071" w14:textId="31A9016D" w:rsidR="00E95CB7" w:rsidRPr="00FE3BDC" w:rsidRDefault="004D2091" w:rsidP="00A96AC6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 w:cstheme="majorHAnsi"/>
          <w:spacing w:val="20"/>
        </w:rPr>
        <w:t>Holistic well-being: the importance of well-being from the inside, out.</w:t>
      </w:r>
    </w:p>
    <w:p w14:paraId="1B559BEF" w14:textId="0952CB74" w:rsidR="00E95CB7" w:rsidRPr="00FE3BDC" w:rsidRDefault="004D2091" w:rsidP="00A96AC6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 w:cstheme="majorHAnsi"/>
          <w:spacing w:val="20"/>
        </w:rPr>
        <w:t>Four ways to choose happiness</w:t>
      </w:r>
      <w:r w:rsidR="009106F7" w:rsidRPr="00FE3BDC">
        <w:rPr>
          <w:rFonts w:ascii="Abadi Extra Light" w:hAnsi="Abadi Extra Light" w:cstheme="majorHAnsi"/>
          <w:spacing w:val="20"/>
        </w:rPr>
        <w:t>.</w:t>
      </w:r>
    </w:p>
    <w:p w14:paraId="3E4BF219" w14:textId="589EFFAB" w:rsidR="00E95CB7" w:rsidRPr="00FE3BDC" w:rsidRDefault="004D2091" w:rsidP="00A96AC6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 w:cstheme="majorHAnsi"/>
          <w:spacing w:val="20"/>
        </w:rPr>
        <w:t>Career or calling? How to set authentic goals.</w:t>
      </w:r>
    </w:p>
    <w:p w14:paraId="02936D7F" w14:textId="1BD534DA" w:rsidR="00E95CB7" w:rsidRPr="00FE3BDC" w:rsidRDefault="004D2091" w:rsidP="00A96AC6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 w:cstheme="majorHAnsi"/>
          <w:spacing w:val="20"/>
        </w:rPr>
        <w:t>Authentic living</w:t>
      </w:r>
      <w:r w:rsidR="009106F7" w:rsidRPr="00FE3BDC">
        <w:rPr>
          <w:rFonts w:ascii="Abadi Extra Light" w:hAnsi="Abadi Extra Light" w:cstheme="majorHAnsi"/>
          <w:spacing w:val="20"/>
        </w:rPr>
        <w:t xml:space="preserve">: </w:t>
      </w:r>
      <w:r w:rsidRPr="00FE3BDC">
        <w:rPr>
          <w:rFonts w:ascii="Abadi Extra Light" w:hAnsi="Abadi Extra Light" w:cstheme="majorHAnsi"/>
          <w:spacing w:val="20"/>
        </w:rPr>
        <w:t>are you really being ‘you’?</w:t>
      </w:r>
    </w:p>
    <w:p w14:paraId="6CDC4E64" w14:textId="3688DB0B" w:rsidR="00E95CB7" w:rsidRPr="00FE3BDC" w:rsidRDefault="004D2091" w:rsidP="00A96AC6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 w:cstheme="majorHAnsi"/>
          <w:spacing w:val="20"/>
        </w:rPr>
        <w:t>Ageing gratefully</w:t>
      </w:r>
      <w:r w:rsidR="009106F7" w:rsidRPr="00FE3BDC">
        <w:rPr>
          <w:rFonts w:ascii="Abadi Extra Light" w:hAnsi="Abadi Extra Light" w:cstheme="majorHAnsi"/>
          <w:spacing w:val="20"/>
        </w:rPr>
        <w:t>: healing our attitude toward ageing.</w:t>
      </w:r>
    </w:p>
    <w:p w14:paraId="5AB84771" w14:textId="15D9E8D5" w:rsidR="00B56997" w:rsidRPr="00FE3BDC" w:rsidRDefault="002712F6" w:rsidP="009106F7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/>
          <w:b/>
          <w:bCs/>
          <w:noProof/>
          <w:spacing w:val="20"/>
          <w:sz w:val="32"/>
          <w:szCs w:val="32"/>
          <w:lang w:val="en-US"/>
        </w:rPr>
        <w:drawing>
          <wp:anchor distT="0" distB="0" distL="114300" distR="114300" simplePos="0" relativeHeight="251659264" behindDoc="1" locked="0" layoutInCell="1" allowOverlap="1" wp14:anchorId="67AA8384" wp14:editId="761E5D5C">
            <wp:simplePos x="0" y="0"/>
            <wp:positionH relativeFrom="page">
              <wp:posOffset>5511323</wp:posOffset>
            </wp:positionH>
            <wp:positionV relativeFrom="paragraph">
              <wp:posOffset>3175</wp:posOffset>
            </wp:positionV>
            <wp:extent cx="1579087" cy="1116317"/>
            <wp:effectExtent l="0" t="0" r="2540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3493" cy="11194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6F7" w:rsidRPr="00FE3BDC">
        <w:rPr>
          <w:rFonts w:ascii="Abadi Extra Light" w:hAnsi="Abadi Extra Light" w:cstheme="majorHAnsi"/>
          <w:spacing w:val="20"/>
        </w:rPr>
        <w:t>Kindness: the ultimate superpower.</w:t>
      </w:r>
    </w:p>
    <w:p w14:paraId="7069B79B" w14:textId="15270AE6" w:rsidR="009106F7" w:rsidRPr="00FE3BDC" w:rsidRDefault="009106F7" w:rsidP="009106F7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 w:cstheme="majorHAnsi"/>
          <w:spacing w:val="20"/>
        </w:rPr>
        <w:t>Is success failing us? Dissecting the superficiality of modern 'success'.</w:t>
      </w:r>
    </w:p>
    <w:p w14:paraId="5E7C62A1" w14:textId="36445976" w:rsidR="009106F7" w:rsidRPr="00FE3BDC" w:rsidRDefault="009106F7" w:rsidP="009106F7">
      <w:pPr>
        <w:pStyle w:val="ListParagraph"/>
        <w:numPr>
          <w:ilvl w:val="0"/>
          <w:numId w:val="2"/>
        </w:numPr>
        <w:jc w:val="both"/>
        <w:rPr>
          <w:rFonts w:ascii="Abadi Extra Light" w:hAnsi="Abadi Extra Light" w:cstheme="majorHAnsi"/>
          <w:spacing w:val="20"/>
        </w:rPr>
      </w:pPr>
      <w:r w:rsidRPr="00FE3BDC">
        <w:rPr>
          <w:rFonts w:ascii="Abadi Extra Light" w:hAnsi="Abadi Extra Light" w:cstheme="majorHAnsi"/>
          <w:spacing w:val="20"/>
        </w:rPr>
        <w:t>General well-being and modern spirituality topics.</w:t>
      </w:r>
      <w:r w:rsidR="00E25CCC" w:rsidRPr="00FE3BDC">
        <w:rPr>
          <w:rFonts w:ascii="Abadi Extra Light" w:hAnsi="Abadi Extra Light"/>
          <w:b/>
          <w:bCs/>
          <w:noProof/>
          <w:spacing w:val="20"/>
          <w:sz w:val="32"/>
          <w:szCs w:val="32"/>
          <w:lang w:val="en-US"/>
        </w:rPr>
        <w:t xml:space="preserve"> </w:t>
      </w:r>
    </w:p>
    <w:sectPr w:rsidR="009106F7" w:rsidRPr="00FE3BDC" w:rsidSect="00B8151E">
      <w:pgSz w:w="11906" w:h="16838"/>
      <w:pgMar w:top="1276" w:right="1080" w:bottom="1276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badi Extra Light">
    <w:altName w:val="Calibri"/>
    <w:charset w:val="00"/>
    <w:family w:val="swiss"/>
    <w:pitch w:val="variable"/>
    <w:sig w:usb0="8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24CD3"/>
    <w:multiLevelType w:val="multilevel"/>
    <w:tmpl w:val="CC963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83633AB"/>
    <w:multiLevelType w:val="multilevel"/>
    <w:tmpl w:val="CC963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0111841">
    <w:abstractNumId w:val="1"/>
  </w:num>
  <w:num w:numId="2" w16cid:durableId="2021816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TUxtTAzBTLMLZR0lIJTi4sz8/NACoxrAYc9fY4sAAAA"/>
  </w:docVars>
  <w:rsids>
    <w:rsidRoot w:val="00586882"/>
    <w:rsid w:val="00037DB9"/>
    <w:rsid w:val="00063465"/>
    <w:rsid w:val="00074169"/>
    <w:rsid w:val="00095B0E"/>
    <w:rsid w:val="000B3280"/>
    <w:rsid w:val="000E1737"/>
    <w:rsid w:val="00130108"/>
    <w:rsid w:val="001573E3"/>
    <w:rsid w:val="001A6858"/>
    <w:rsid w:val="001C23FE"/>
    <w:rsid w:val="002327AA"/>
    <w:rsid w:val="002679CB"/>
    <w:rsid w:val="002712F6"/>
    <w:rsid w:val="00293B37"/>
    <w:rsid w:val="003629C3"/>
    <w:rsid w:val="003C4820"/>
    <w:rsid w:val="003F5F6D"/>
    <w:rsid w:val="00453767"/>
    <w:rsid w:val="004724AB"/>
    <w:rsid w:val="00486616"/>
    <w:rsid w:val="00494D50"/>
    <w:rsid w:val="004B0B3D"/>
    <w:rsid w:val="004D2091"/>
    <w:rsid w:val="005067B4"/>
    <w:rsid w:val="00513124"/>
    <w:rsid w:val="00563AE7"/>
    <w:rsid w:val="00586882"/>
    <w:rsid w:val="005D76F2"/>
    <w:rsid w:val="00680B26"/>
    <w:rsid w:val="006A18BF"/>
    <w:rsid w:val="006B040B"/>
    <w:rsid w:val="006B60A6"/>
    <w:rsid w:val="006C33D6"/>
    <w:rsid w:val="006D54C7"/>
    <w:rsid w:val="006F633E"/>
    <w:rsid w:val="007012BA"/>
    <w:rsid w:val="00751D61"/>
    <w:rsid w:val="007A13B7"/>
    <w:rsid w:val="008A497E"/>
    <w:rsid w:val="008C0CBC"/>
    <w:rsid w:val="008E3205"/>
    <w:rsid w:val="008E6E27"/>
    <w:rsid w:val="009106F7"/>
    <w:rsid w:val="009136B1"/>
    <w:rsid w:val="00994187"/>
    <w:rsid w:val="009E77B1"/>
    <w:rsid w:val="00A03D02"/>
    <w:rsid w:val="00A72ABD"/>
    <w:rsid w:val="00A96AC6"/>
    <w:rsid w:val="00A97401"/>
    <w:rsid w:val="00B44526"/>
    <w:rsid w:val="00B56997"/>
    <w:rsid w:val="00B61632"/>
    <w:rsid w:val="00B8151E"/>
    <w:rsid w:val="00BA1639"/>
    <w:rsid w:val="00BE61E7"/>
    <w:rsid w:val="00C056E2"/>
    <w:rsid w:val="00C322EB"/>
    <w:rsid w:val="00CD4DC7"/>
    <w:rsid w:val="00CE1514"/>
    <w:rsid w:val="00CE5E44"/>
    <w:rsid w:val="00CF116D"/>
    <w:rsid w:val="00DD2F44"/>
    <w:rsid w:val="00E25CCC"/>
    <w:rsid w:val="00E668BA"/>
    <w:rsid w:val="00E95CB7"/>
    <w:rsid w:val="00E973F3"/>
    <w:rsid w:val="00EB70F5"/>
    <w:rsid w:val="00ED4653"/>
    <w:rsid w:val="00F17F46"/>
    <w:rsid w:val="00FC43E9"/>
    <w:rsid w:val="00FE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8C135E"/>
  <w15:docId w15:val="{3050FACA-8D73-4CC5-81B8-91F7FE32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68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8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6882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8688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68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8688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apple-converted-space">
    <w:name w:val="apple-converted-space"/>
    <w:basedOn w:val="DefaultParagraphFont"/>
    <w:rsid w:val="004B0B3D"/>
  </w:style>
  <w:style w:type="character" w:styleId="Strong">
    <w:name w:val="Strong"/>
    <w:basedOn w:val="DefaultParagraphFont"/>
    <w:uiPriority w:val="22"/>
    <w:qFormat/>
    <w:rsid w:val="00563AE7"/>
    <w:rPr>
      <w:b/>
      <w:bCs/>
    </w:rPr>
  </w:style>
  <w:style w:type="paragraph" w:styleId="ListParagraph">
    <w:name w:val="List Paragraph"/>
    <w:basedOn w:val="Normal"/>
    <w:uiPriority w:val="34"/>
    <w:qFormat/>
    <w:rsid w:val="00E95CB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96AC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A685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2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kimforrester.n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imforrester.net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Forrester</dc:creator>
  <cp:keywords/>
  <dc:description/>
  <cp:lastModifiedBy>Kim Forrester</cp:lastModifiedBy>
  <cp:revision>2</cp:revision>
  <cp:lastPrinted>2021-03-31T06:27:00Z</cp:lastPrinted>
  <dcterms:created xsi:type="dcterms:W3CDTF">2023-02-17T00:33:00Z</dcterms:created>
  <dcterms:modified xsi:type="dcterms:W3CDTF">2023-02-17T00:33:00Z</dcterms:modified>
</cp:coreProperties>
</file>